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2E44B2F9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7D2120">
        <w:rPr>
          <w:rFonts w:ascii="Monotype Corsiva" w:hAnsi="Monotype Corsiva"/>
          <w:sz w:val="40"/>
          <w:szCs w:val="40"/>
        </w:rPr>
        <w:t>13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C301BC">
        <w:rPr>
          <w:rFonts w:ascii="Monotype Corsiva" w:hAnsi="Monotype Corsiva"/>
          <w:sz w:val="40"/>
          <w:szCs w:val="40"/>
        </w:rPr>
        <w:t>January 1</w:t>
      </w:r>
      <w:r w:rsidR="007D2120">
        <w:rPr>
          <w:rFonts w:ascii="Monotype Corsiva" w:hAnsi="Monotype Corsiva"/>
          <w:sz w:val="40"/>
          <w:szCs w:val="40"/>
        </w:rPr>
        <w:t>7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1B985" w14:textId="434CAE4E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7D2120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  <w:p w14:paraId="5A871668" w14:textId="77777777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B736DA0" w14:textId="77777777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ements &amp; Calculations</w:t>
            </w:r>
          </w:p>
          <w:p w14:paraId="7A17F726" w14:textId="7BE07D2F" w:rsidR="00AE773B" w:rsidRPr="00052CC3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p. 50-54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1528BA6D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3484511C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6041CABD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32FC6FE0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8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4B4825F0" w:rsidR="008F6422" w:rsidRPr="00585B51" w:rsidRDefault="008F6422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887163C" w14:textId="194D041B" w:rsidR="008F6422" w:rsidRPr="00226D05" w:rsidRDefault="007D2120" w:rsidP="007D21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2A5B78">
              <w:rPr>
                <w:rFonts w:ascii="Cambria" w:hAnsi="Cambria"/>
              </w:rPr>
              <w:t xml:space="preserve">Recall and apply all previous knowledge from </w:t>
            </w:r>
            <w:r>
              <w:rPr>
                <w:rFonts w:ascii="Cambria" w:hAnsi="Cambria"/>
              </w:rPr>
              <w:t>Chapter 2</w:t>
            </w:r>
            <w:r w:rsidRPr="002A5B78">
              <w:rPr>
                <w:rFonts w:ascii="Cambria" w:hAnsi="Cambria"/>
              </w:rPr>
              <w:t xml:space="preserve"> in order to </w:t>
            </w:r>
            <w:r>
              <w:rPr>
                <w:rFonts w:ascii="Cambria" w:hAnsi="Cambria"/>
              </w:rPr>
              <w:t>show mastery of Measurements and Calculations concepts on the Dimensional Analysis quiz</w:t>
            </w:r>
            <w:r w:rsidRPr="002A5B78">
              <w:rPr>
                <w:rFonts w:ascii="Cambria" w:hAnsi="Cambria"/>
              </w:rPr>
              <w:t>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216CE36D" w14:textId="23BDC0AB" w:rsidR="008F6422" w:rsidRPr="00226D05" w:rsidRDefault="00603D20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</w:rPr>
              <w:t>Use Avogadro’s number in order to convert between moles and number of representative particle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63E307D4" w14:textId="77777777" w:rsidR="00603D20" w:rsidRPr="00603D20" w:rsidRDefault="00603D20" w:rsidP="00603D20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603D20">
              <w:rPr>
                <w:rFonts w:ascii="Cambria" w:hAnsi="Cambria"/>
              </w:rPr>
              <w:t>Use the periodic table in order to convert between number of moles and the mass of an element.</w:t>
            </w:r>
          </w:p>
          <w:p w14:paraId="695D8817" w14:textId="027B715F" w:rsidR="008F6422" w:rsidRPr="00226D05" w:rsidRDefault="008F6422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43ABCBD" w14:textId="39CB7ABB" w:rsidR="008F6422" w:rsidRPr="00226D05" w:rsidRDefault="00603D20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</w:rPr>
              <w:t>Use Avogadro’s number in order to convert between moles and number of representative particle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526ED64A" w14:textId="77777777" w:rsidR="00603D20" w:rsidRPr="00603D20" w:rsidRDefault="00603D20" w:rsidP="00603D20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603D20">
              <w:rPr>
                <w:rFonts w:ascii="Cambria" w:hAnsi="Cambria"/>
              </w:rPr>
              <w:t>Use the periodic table in order to convert between number of moles and the mass of an element.</w:t>
            </w:r>
          </w:p>
          <w:p w14:paraId="7AF7EB14" w14:textId="677A1B1B" w:rsidR="008F6422" w:rsidRPr="00226D05" w:rsidRDefault="008F6422" w:rsidP="00E458A7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P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01EF01B8" w14:textId="7A816DB2" w:rsidR="002A5B78" w:rsidRPr="00AE773B" w:rsidRDefault="002A5B7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9ECD1E1" w:rsidR="00865CE8" w:rsidRPr="006D32FE" w:rsidRDefault="007D2120" w:rsidP="0061611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pare for your Dimensional Analysis quiz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580E1" w14:textId="63D5BA99" w:rsidR="00013295" w:rsidRPr="00013295" w:rsidRDefault="00013295" w:rsidP="00013295">
            <w:pPr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>What is Avogadro’s number?</w:t>
            </w:r>
            <w:r>
              <w:rPr>
                <w:rFonts w:ascii="Cambria" w:hAnsi="Cambria"/>
                <w:sz w:val="20"/>
                <w:szCs w:val="20"/>
              </w:rPr>
              <w:t xml:space="preserve">  How many atoms of gold do you have when you are told you have “1 mole” of gold?</w:t>
            </w:r>
          </w:p>
          <w:p w14:paraId="4AF8B585" w14:textId="6020E6DC" w:rsidR="00865CE8" w:rsidRPr="006D32FE" w:rsidRDefault="00865CE8" w:rsidP="00FE362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4AD88" w14:textId="56E473FD" w:rsidR="008F545F" w:rsidRDefault="00B60B7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many atoms of copper would be present in a sample containing 4.18 moles of copper metal?</w:t>
            </w:r>
          </w:p>
          <w:p w14:paraId="42589212" w14:textId="0D483AE6" w:rsidR="004C3045" w:rsidRPr="008F545F" w:rsidRDefault="004C304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9A3E9CE" w:rsidR="00215C26" w:rsidRPr="006D32FE" w:rsidRDefault="00215C26" w:rsidP="00A967F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04D6FE3" w:rsidR="00770B7A" w:rsidRPr="00B732D6" w:rsidRDefault="00770B7A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F1D9B" w:rsidRPr="006D32FE" w14:paraId="371DE99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C631B" w14:textId="77777777" w:rsidR="007D2120" w:rsidRPr="007D2120" w:rsidRDefault="007D2120" w:rsidP="007D2120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39E54AE" w14:textId="1C4D1F74" w:rsidR="009F1D9B" w:rsidRPr="007D2120" w:rsidRDefault="007D2120" w:rsidP="007D2120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D212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Quiz </w:t>
            </w:r>
            <w:r w:rsidRPr="007D212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4 minutes)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E83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885798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393D7AF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9C60B6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B10694" w14:textId="427084F2" w:rsidR="004C3045" w:rsidRP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2B56152A" w:rsidR="009F1D9B" w:rsidRP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C304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4C304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F2A9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0A714C2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D44EB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FDD70AA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3818F4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BB9E2DA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81FA8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C0364EB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437300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B9F827D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15DFE28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7F409C41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9F661B" w:rsidRPr="00616112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9F1D9B" w:rsidRPr="002A5B78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AB4003">
        <w:trPr>
          <w:trHeight w:val="3596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4A7254C" w:rsidR="009F1D9B" w:rsidRPr="006D32FE" w:rsidRDefault="007D2120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istribute the Dimensional Analysis quiz to the class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94867AF" w:rsidR="009F1D9B" w:rsidRPr="00A4637B" w:rsidRDefault="00E741A6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del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 xml:space="preserve">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process of converting between moles and number of particles (atoms, molecules, formula units, or ions)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AA93D04" w:rsidR="009F1D9B" w:rsidRPr="00A4637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model the process of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lculating and identifying the formula or molecular mass of a given substance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9D83EDD" w:rsidR="009F1D9B" w:rsidRPr="00A4637B" w:rsidRDefault="009F661B" w:rsidP="00215C2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practice problems that involv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nverting between moles and number of particles (atoms, molecules, formula units, or ions)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B0412C8" w:rsidR="009F1D9B" w:rsidRPr="00C76095" w:rsidRDefault="009F661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practice problems that involv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alculating and identifying the formula and molecular mass of a given substanc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31E3260D" w14:textId="77777777" w:rsidTr="00AB4003">
        <w:trPr>
          <w:trHeight w:val="309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8025B5D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3FE5A84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5485018" w:rsidR="009F1D9B" w:rsidRPr="00AE773B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F95D2AA" w:rsidR="009F1D9B" w:rsidRPr="009F661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Work together with classmates to complete the mole conversion assignment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A325FA1" w:rsidR="009F1D9B" w:rsidRPr="006D32FE" w:rsidRDefault="009F661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th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formula and molecular mass assignment</w:t>
            </w: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70108707" w14:textId="77777777" w:rsidTr="00AB4003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8B56001" w:rsidR="009F1D9B" w:rsidRPr="006D32FE" w:rsidRDefault="007D2120" w:rsidP="0061611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Dimensional Analysis quiz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35536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2EF8AD85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5705674D" w:rsidR="009F1D9B" w:rsidRPr="00C76095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converting between moles and number of particle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. 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10DF0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08D0962B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27C72D90" w:rsidR="00A208D1" w:rsidRPr="00C76095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calculating and identifying formula and molecular masses.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2682679" w:rsidR="00A208D1" w:rsidRPr="00C76095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le convers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.  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4CF6F3DF" w:rsidR="00A208D1" w:rsidRPr="00C76095" w:rsidRDefault="00E741A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formula and molecular mass calculation assignment</w:t>
            </w:r>
            <w:r w:rsidR="00816B6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3BA6C9C0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786634" w:rsidR="00653868" w:rsidRPr="00653868" w:rsidRDefault="00653868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9F1D9B" w:rsidRPr="006D32FE" w:rsidRDefault="00816B6D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F2BC56E" w:rsidR="009F1D9B" w:rsidRPr="006D32FE" w:rsidRDefault="009F1D9B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6D41D7D0" w:rsidR="009F1D9B" w:rsidRPr="006D32FE" w:rsidRDefault="009F1D9B" w:rsidP="00816B6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F1D9B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AB4003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20273CF5" w:rsidR="009F1D9B" w:rsidRPr="006D32FE" w:rsidRDefault="007D2120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531F5568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the answers to the Semester 1 review ques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6F9D11E8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0E9FEAE1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30B60D41" w:rsidR="009F1D9B" w:rsidRPr="006D32FE" w:rsidRDefault="0065386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in responses to the Semester 1 Exam questions.</w:t>
            </w:r>
          </w:p>
        </w:tc>
      </w:tr>
      <w:tr w:rsidR="009F1D9B" w:rsidRPr="006D32FE" w14:paraId="5511715C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078E29C5" w:rsidR="009F1D9B" w:rsidRPr="001E1E5F" w:rsidRDefault="00013295" w:rsidP="00013295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</w:tc>
      </w:tr>
      <w:tr w:rsidR="009F1D9B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9F1D9B" w:rsidRPr="00152AFB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486F2943" w14:textId="68CBA73B" w:rsidR="00CC22EC" w:rsidRDefault="00CC22EC">
      <w:pPr>
        <w:rPr>
          <w:rFonts w:ascii="Cambria" w:hAnsi="Cambria"/>
          <w:sz w:val="21"/>
          <w:szCs w:val="21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000000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000000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lastRenderedPageBreak/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816B6D" w:rsidRPr="000315E9" w:rsidRDefault="00816B6D" w:rsidP="00816B6D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95E56" w14:textId="77777777" w:rsidR="00FB7818" w:rsidRDefault="00FB7818">
      <w:pPr>
        <w:spacing w:line="240" w:lineRule="auto"/>
      </w:pPr>
      <w:r>
        <w:separator/>
      </w:r>
    </w:p>
  </w:endnote>
  <w:endnote w:type="continuationSeparator" w:id="0">
    <w:p w14:paraId="35EF8E60" w14:textId="77777777" w:rsidR="00FB7818" w:rsidRDefault="00FB78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3A8B6" w14:textId="77777777" w:rsidR="00FB7818" w:rsidRDefault="00FB7818">
      <w:pPr>
        <w:spacing w:line="240" w:lineRule="auto"/>
      </w:pPr>
      <w:r>
        <w:separator/>
      </w:r>
    </w:p>
  </w:footnote>
  <w:footnote w:type="continuationSeparator" w:id="0">
    <w:p w14:paraId="0F6164D3" w14:textId="77777777" w:rsidR="00FB7818" w:rsidRDefault="00FB78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53990"/>
    <w:rsid w:val="00476E1A"/>
    <w:rsid w:val="00486067"/>
    <w:rsid w:val="0048706C"/>
    <w:rsid w:val="00487501"/>
    <w:rsid w:val="004963D9"/>
    <w:rsid w:val="004A1AE1"/>
    <w:rsid w:val="004A1BDA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4003"/>
    <w:rsid w:val="00AB46EF"/>
    <w:rsid w:val="00AB76FC"/>
    <w:rsid w:val="00AC18F2"/>
    <w:rsid w:val="00AC20E3"/>
    <w:rsid w:val="00AC2BF3"/>
    <w:rsid w:val="00AD0245"/>
    <w:rsid w:val="00AE773B"/>
    <w:rsid w:val="00AF04FF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F0782E"/>
    <w:rsid w:val="00F14232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7818"/>
    <w:rsid w:val="00FC2913"/>
    <w:rsid w:val="00FC47CD"/>
    <w:rsid w:val="00FC5336"/>
    <w:rsid w:val="00FD03C4"/>
    <w:rsid w:val="00FD61D5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1586</Words>
  <Characters>904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5</cp:revision>
  <cp:lastPrinted>2024-11-15T17:54:00Z</cp:lastPrinted>
  <dcterms:created xsi:type="dcterms:W3CDTF">2025-01-11T17:44:00Z</dcterms:created>
  <dcterms:modified xsi:type="dcterms:W3CDTF">2025-01-1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